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F42149" w14:textId="77777777" w:rsidR="00A85D2F" w:rsidRDefault="00A85D2F" w:rsidP="00A85D2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CADD0DF" w14:textId="77777777" w:rsidR="00A85D2F" w:rsidRDefault="00A85D2F" w:rsidP="00A85D2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332F5D1" w14:textId="77777777" w:rsidR="00A85D2F" w:rsidRDefault="00A85D2F" w:rsidP="00A85D2F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350D480A" w14:textId="77777777" w:rsidR="00A85D2F" w:rsidRPr="0089638F" w:rsidRDefault="00A85D2F" w:rsidP="00A85D2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lastRenderedPageBreak/>
        <w:t>Personel Maaşları Takip Programı</w:t>
      </w:r>
      <w:r w:rsidRPr="0089638F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ASP.NET Projesi Kullanıcı Kılavuzu</w:t>
      </w:r>
    </w:p>
    <w:p w14:paraId="59917DCD" w14:textId="77777777" w:rsidR="00A85D2F" w:rsidRDefault="00A85D2F" w:rsidP="00A85D2F">
      <w:pPr>
        <w:rPr>
          <w:rFonts w:ascii="Times New Roman" w:hAnsi="Times New Roman" w:cs="Times New Roman"/>
          <w:sz w:val="24"/>
          <w:szCs w:val="24"/>
        </w:rPr>
      </w:pPr>
    </w:p>
    <w:p w14:paraId="3D93F6F7" w14:textId="0DFFC475" w:rsidR="00A85D2F" w:rsidRPr="0089638F" w:rsidRDefault="00A85D2F" w:rsidP="00A85D2F">
      <w:pPr>
        <w:rPr>
          <w:rFonts w:ascii="Times New Roman" w:hAnsi="Times New Roman" w:cs="Times New Roman"/>
          <w:sz w:val="24"/>
          <w:szCs w:val="24"/>
        </w:rPr>
      </w:pPr>
      <w:r w:rsidRPr="7B681065">
        <w:rPr>
          <w:rFonts w:ascii="Times New Roman" w:hAnsi="Times New Roman" w:cs="Times New Roman"/>
          <w:sz w:val="24"/>
          <w:szCs w:val="24"/>
        </w:rPr>
        <w:t xml:space="preserve">Uygulamanın özellikleri kullanıcılar için bu Kullanıcı kılavuzunda detaylarıyla açıklanmıştır. </w:t>
      </w:r>
    </w:p>
    <w:p w14:paraId="7076453C" w14:textId="78BA35B9" w:rsidR="00A85D2F" w:rsidRDefault="00A85D2F" w:rsidP="7B68106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7B681065">
        <w:rPr>
          <w:rFonts w:ascii="Times New Roman" w:hAnsi="Times New Roman" w:cs="Times New Roman"/>
          <w:b/>
          <w:bCs/>
          <w:sz w:val="24"/>
          <w:szCs w:val="24"/>
        </w:rPr>
        <w:t>Ana Sayfa (</w:t>
      </w:r>
      <w:proofErr w:type="spellStart"/>
      <w:r w:rsidRPr="7B681065">
        <w:rPr>
          <w:rFonts w:ascii="Times New Roman" w:hAnsi="Times New Roman" w:cs="Times New Roman"/>
          <w:b/>
          <w:bCs/>
          <w:sz w:val="24"/>
          <w:szCs w:val="24"/>
        </w:rPr>
        <w:t>Switchboard</w:t>
      </w:r>
      <w:proofErr w:type="spellEnd"/>
      <w:r w:rsidRPr="7B681065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1893B839">
        <w:rPr>
          <w:noProof/>
        </w:rPr>
        <w:drawing>
          <wp:inline distT="0" distB="0" distL="0" distR="0" wp14:anchorId="1DC54004" wp14:editId="21653EBD">
            <wp:extent cx="5762626" cy="3438525"/>
            <wp:effectExtent l="0" t="0" r="0" b="0"/>
            <wp:docPr id="1988985749" name="Resim 1988985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D787A" w14:textId="11EAD08C" w:rsidR="00A85D2F" w:rsidRDefault="00A85D2F" w:rsidP="7B681065">
      <w:pPr>
        <w:rPr>
          <w:rFonts w:ascii="Times New Roman" w:hAnsi="Times New Roman" w:cs="Times New Roman"/>
          <w:sz w:val="24"/>
          <w:szCs w:val="24"/>
        </w:rPr>
      </w:pPr>
      <w:r w:rsidRPr="7B681065">
        <w:rPr>
          <w:rFonts w:ascii="Times New Roman" w:hAnsi="Times New Roman" w:cs="Times New Roman"/>
          <w:sz w:val="24"/>
          <w:szCs w:val="24"/>
        </w:rPr>
        <w:t xml:space="preserve">Projenin ana sayfası olan bu Default.aspx dosyası uygulamanın tüm özelliklerinin kullanıldığı ana dosya ve ara yüzdür. </w:t>
      </w:r>
    </w:p>
    <w:p w14:paraId="1B922980" w14:textId="6BD8700C" w:rsidR="00A14E7A" w:rsidRDefault="00A14E7A" w:rsidP="7B68106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7B681065">
        <w:rPr>
          <w:rFonts w:ascii="Times New Roman" w:hAnsi="Times New Roman" w:cs="Times New Roman"/>
          <w:b/>
          <w:bCs/>
          <w:sz w:val="24"/>
          <w:szCs w:val="24"/>
        </w:rPr>
        <w:t>Form</w:t>
      </w:r>
      <w:r w:rsidR="7BEF8CB9" w:rsidRPr="7B681065">
        <w:rPr>
          <w:rFonts w:ascii="Times New Roman" w:hAnsi="Times New Roman" w:cs="Times New Roman"/>
          <w:b/>
          <w:bCs/>
          <w:sz w:val="24"/>
          <w:szCs w:val="24"/>
        </w:rPr>
        <w:t>lar</w:t>
      </w:r>
    </w:p>
    <w:p w14:paraId="2A910340" w14:textId="717E6274" w:rsidR="7BEF8CB9" w:rsidRDefault="7BEF8CB9" w:rsidP="7B681065">
      <w:r>
        <w:rPr>
          <w:noProof/>
        </w:rPr>
        <w:drawing>
          <wp:inline distT="0" distB="0" distL="0" distR="0" wp14:anchorId="5E1A9257" wp14:editId="26302E19">
            <wp:extent cx="5829300" cy="1784152"/>
            <wp:effectExtent l="0" t="0" r="0" b="0"/>
            <wp:docPr id="1635614414" name="Resim 1635614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784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913BB" w14:textId="77777777" w:rsidR="00A14E7A" w:rsidRDefault="00A14E7A" w:rsidP="00A14E7A">
      <w:pPr>
        <w:rPr>
          <w:rFonts w:ascii="Times New Roman" w:hAnsi="Times New Roman" w:cs="Times New Roman"/>
          <w:b/>
          <w:sz w:val="24"/>
          <w:szCs w:val="24"/>
        </w:rPr>
      </w:pPr>
    </w:p>
    <w:p w14:paraId="75230FE3" w14:textId="49A273E9" w:rsidR="00A85D2F" w:rsidRDefault="3ED50CFC" w:rsidP="7B681065">
      <w:pPr>
        <w:rPr>
          <w:rFonts w:ascii="Times New Roman" w:hAnsi="Times New Roman" w:cs="Times New Roman"/>
          <w:sz w:val="24"/>
          <w:szCs w:val="24"/>
        </w:rPr>
      </w:pPr>
      <w:r w:rsidRPr="7B681065">
        <w:rPr>
          <w:rFonts w:ascii="Times New Roman" w:hAnsi="Times New Roman" w:cs="Times New Roman"/>
          <w:sz w:val="24"/>
          <w:szCs w:val="24"/>
        </w:rPr>
        <w:t>Bu sayfa tüm formların bulunduğu sayfadır. Buton yardımı ile işlemlerimizi gerçekleştirecek formlara yönlendirilirsiniz.</w:t>
      </w:r>
    </w:p>
    <w:p w14:paraId="649A504B" w14:textId="6ECD429F" w:rsidR="00A85D2F" w:rsidRDefault="403F2AAA" w:rsidP="7B681065">
      <w:pPr>
        <w:rPr>
          <w:rFonts w:ascii="Times New Roman" w:hAnsi="Times New Roman" w:cs="Times New Roman"/>
          <w:sz w:val="24"/>
          <w:szCs w:val="24"/>
        </w:rPr>
      </w:pPr>
      <w:r w:rsidRPr="7B681065">
        <w:rPr>
          <w:rFonts w:ascii="Times New Roman" w:hAnsi="Times New Roman" w:cs="Times New Roman"/>
          <w:sz w:val="24"/>
          <w:szCs w:val="24"/>
        </w:rPr>
        <w:lastRenderedPageBreak/>
        <w:t>Raporlar</w:t>
      </w:r>
      <w:r w:rsidR="00A85D2F">
        <w:br/>
      </w:r>
      <w:r w:rsidR="39B56DC5">
        <w:rPr>
          <w:noProof/>
        </w:rPr>
        <w:drawing>
          <wp:inline distT="0" distB="0" distL="0" distR="0" wp14:anchorId="62E7AC43" wp14:editId="6A06E947">
            <wp:extent cx="5181600" cy="2571750"/>
            <wp:effectExtent l="0" t="0" r="0" b="0"/>
            <wp:docPr id="1874215037" name="Resim 1874215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5D2F">
        <w:br/>
      </w:r>
      <w:r w:rsidR="1CA3DEED" w:rsidRPr="7B681065">
        <w:rPr>
          <w:rFonts w:ascii="Times New Roman" w:hAnsi="Times New Roman" w:cs="Times New Roman"/>
          <w:sz w:val="24"/>
          <w:szCs w:val="24"/>
        </w:rPr>
        <w:t>Bu sayfa tüm raporların bulunduğu sayfadır. Buton yardımı ile işlemlerimizi gerçekleştirecek raporlara yönlendirilirsiniz.</w:t>
      </w:r>
    </w:p>
    <w:p w14:paraId="6EBF73C2" w14:textId="2B7D6750" w:rsidR="00A85D2F" w:rsidRDefault="00A85D2F" w:rsidP="7B681065">
      <w:pPr>
        <w:rPr>
          <w:rFonts w:ascii="Times New Roman" w:hAnsi="Times New Roman" w:cs="Times New Roman"/>
          <w:sz w:val="24"/>
          <w:szCs w:val="24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1CA3DEED" w:rsidRPr="7B681065">
        <w:rPr>
          <w:rFonts w:ascii="Times New Roman" w:hAnsi="Times New Roman" w:cs="Times New Roman"/>
          <w:sz w:val="24"/>
          <w:szCs w:val="24"/>
        </w:rPr>
        <w:t>Hakkında</w:t>
      </w:r>
      <w:r>
        <w:br/>
      </w:r>
      <w:r w:rsidR="5BF9487C">
        <w:rPr>
          <w:noProof/>
        </w:rPr>
        <w:drawing>
          <wp:inline distT="0" distB="0" distL="0" distR="0" wp14:anchorId="40BC9BE6" wp14:editId="53010AC4">
            <wp:extent cx="5343525" cy="2571750"/>
            <wp:effectExtent l="0" t="0" r="0" b="0"/>
            <wp:docPr id="694005818" name="Resim 694005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140CBB34" w:rsidRPr="7B681065">
        <w:rPr>
          <w:rFonts w:ascii="Times New Roman" w:hAnsi="Times New Roman" w:cs="Times New Roman"/>
          <w:sz w:val="24"/>
          <w:szCs w:val="24"/>
        </w:rPr>
        <w:t xml:space="preserve">Personel Maaşları Takip Programı hakkında genel bilgilere bu </w:t>
      </w:r>
      <w:proofErr w:type="spellStart"/>
      <w:r w:rsidR="140CBB34" w:rsidRPr="7B681065">
        <w:rPr>
          <w:rFonts w:ascii="Times New Roman" w:hAnsi="Times New Roman" w:cs="Times New Roman"/>
          <w:sz w:val="24"/>
          <w:szCs w:val="24"/>
        </w:rPr>
        <w:t>sayafadan</w:t>
      </w:r>
      <w:proofErr w:type="spellEnd"/>
      <w:r w:rsidR="140CBB34" w:rsidRPr="7B681065">
        <w:rPr>
          <w:rFonts w:ascii="Times New Roman" w:hAnsi="Times New Roman" w:cs="Times New Roman"/>
          <w:sz w:val="24"/>
          <w:szCs w:val="24"/>
        </w:rPr>
        <w:t xml:space="preserve"> ulaşabilirsiniz.</w:t>
      </w:r>
      <w:r>
        <w:br/>
      </w:r>
    </w:p>
    <w:p w14:paraId="34D6C000" w14:textId="59D57C02" w:rsidR="00A85D2F" w:rsidRDefault="1BCF63DE" w:rsidP="7B681065">
      <w:pPr>
        <w:rPr>
          <w:rFonts w:ascii="Times New Roman" w:hAnsi="Times New Roman" w:cs="Times New Roman"/>
          <w:sz w:val="24"/>
          <w:szCs w:val="24"/>
        </w:rPr>
      </w:pPr>
      <w:r w:rsidRPr="7B681065">
        <w:rPr>
          <w:rFonts w:ascii="Times New Roman" w:hAnsi="Times New Roman" w:cs="Times New Roman"/>
          <w:sz w:val="24"/>
          <w:szCs w:val="24"/>
        </w:rPr>
        <w:lastRenderedPageBreak/>
        <w:t>İletişim</w:t>
      </w:r>
      <w:r w:rsidR="00A85D2F">
        <w:br/>
      </w:r>
      <w:r w:rsidR="77F9F342">
        <w:rPr>
          <w:noProof/>
        </w:rPr>
        <w:drawing>
          <wp:inline distT="0" distB="0" distL="0" distR="0" wp14:anchorId="50F2074A" wp14:editId="4438D2F0">
            <wp:extent cx="5705475" cy="2590800"/>
            <wp:effectExtent l="0" t="0" r="0" b="0"/>
            <wp:docPr id="783729770" name="Resim 783729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5D2F">
        <w:br/>
      </w:r>
    </w:p>
    <w:p w14:paraId="1566C5DE" w14:textId="72035EFC" w:rsidR="00A85D2F" w:rsidRDefault="17BC7BE3" w:rsidP="7B681065">
      <w:pPr>
        <w:rPr>
          <w:rFonts w:ascii="Times New Roman" w:hAnsi="Times New Roman" w:cs="Times New Roman"/>
          <w:sz w:val="24"/>
          <w:szCs w:val="24"/>
        </w:rPr>
      </w:pPr>
      <w:r w:rsidRPr="7B681065">
        <w:rPr>
          <w:rFonts w:ascii="Times New Roman" w:hAnsi="Times New Roman" w:cs="Times New Roman"/>
          <w:sz w:val="24"/>
          <w:szCs w:val="24"/>
        </w:rPr>
        <w:t>Web sitesi hakkında herhangi bir soru ve görüşleriniz olur ise yetkililere bu sayfadaki iletişim adreslerinden ulaşabilirsiniz.</w:t>
      </w:r>
    </w:p>
    <w:p w14:paraId="4B695EBB" w14:textId="02E7C92A" w:rsidR="00A85D2F" w:rsidRDefault="00A85D2F" w:rsidP="7B681065">
      <w:pPr>
        <w:rPr>
          <w:rFonts w:ascii="Times New Roman" w:hAnsi="Times New Roman" w:cs="Times New Roman"/>
          <w:sz w:val="24"/>
          <w:szCs w:val="24"/>
        </w:rPr>
      </w:pPr>
    </w:p>
    <w:p w14:paraId="46CFED6D" w14:textId="2321FF3A" w:rsidR="00A85D2F" w:rsidRDefault="7D4A7AF2" w:rsidP="7B681065">
      <w:pPr>
        <w:rPr>
          <w:rFonts w:ascii="Times New Roman" w:hAnsi="Times New Roman" w:cs="Times New Roman"/>
          <w:sz w:val="24"/>
          <w:szCs w:val="24"/>
        </w:rPr>
      </w:pPr>
      <w:r w:rsidRPr="7B681065">
        <w:rPr>
          <w:rFonts w:ascii="Times New Roman" w:hAnsi="Times New Roman" w:cs="Times New Roman"/>
          <w:sz w:val="24"/>
          <w:szCs w:val="24"/>
        </w:rPr>
        <w:t>Yardım</w:t>
      </w:r>
    </w:p>
    <w:p w14:paraId="01D3BF7C" w14:textId="49A29A13" w:rsidR="00A85D2F" w:rsidRDefault="7D4A7AF2" w:rsidP="7B681065">
      <w:r>
        <w:rPr>
          <w:noProof/>
        </w:rPr>
        <w:drawing>
          <wp:inline distT="0" distB="0" distL="0" distR="0" wp14:anchorId="1D75466C" wp14:editId="1167551C">
            <wp:extent cx="5762626" cy="3238500"/>
            <wp:effectExtent l="0" t="0" r="0" b="0"/>
            <wp:docPr id="953155476" name="Resim 953155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Web sitesini nasıl yaptığımız hakkında bilgi almak istiyorsanız </w:t>
      </w:r>
      <w:r w:rsidR="46E32802">
        <w:t>bu sayfaya gidebilirsiniz.</w:t>
      </w:r>
    </w:p>
    <w:p w14:paraId="74786532" w14:textId="38E44678" w:rsidR="7B681065" w:rsidRDefault="7B681065" w:rsidP="7B681065"/>
    <w:p w14:paraId="41F1BDB0" w14:textId="0B3969BD" w:rsidR="7B681065" w:rsidRDefault="7B681065" w:rsidP="7B681065"/>
    <w:p w14:paraId="44CD71E8" w14:textId="3C573444" w:rsidR="7B681065" w:rsidRDefault="7B681065" w:rsidP="7B681065"/>
    <w:p w14:paraId="4F7312A4" w14:textId="7EB85601" w:rsidR="7B681065" w:rsidRDefault="7B681065" w:rsidP="7B681065"/>
    <w:p w14:paraId="710D4229" w14:textId="60B5AA7D" w:rsidR="1DF5EE28" w:rsidRDefault="1DF5EE28" w:rsidP="7B681065">
      <w:r>
        <w:lastRenderedPageBreak/>
        <w:t>Personel Veri Giriş Formu</w:t>
      </w:r>
    </w:p>
    <w:p w14:paraId="016F0F51" w14:textId="24D828B3" w:rsidR="1DF5EE28" w:rsidRDefault="1DF5EE28" w:rsidP="7B681065">
      <w:r>
        <w:rPr>
          <w:noProof/>
        </w:rPr>
        <w:drawing>
          <wp:inline distT="0" distB="0" distL="0" distR="0" wp14:anchorId="1E44B47E" wp14:editId="7D2BB90E">
            <wp:extent cx="5762626" cy="3276600"/>
            <wp:effectExtent l="0" t="0" r="0" b="0"/>
            <wp:docPr id="1869265348" name="Resim 1869265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Yeni bir personel kaydetmek istediğinizde bu sayfadan personelin bilgilerini girerek yeni kayıt oluşturabilirsiniz.</w:t>
      </w:r>
    </w:p>
    <w:p w14:paraId="5D34EE0B" w14:textId="53422B01" w:rsidR="7B681065" w:rsidRDefault="7B681065" w:rsidP="7B681065"/>
    <w:p w14:paraId="1C6C14CC" w14:textId="30A7DD21" w:rsidR="7B681065" w:rsidRDefault="7B681065" w:rsidP="7B681065"/>
    <w:p w14:paraId="21414E8C" w14:textId="71B8EA6B" w:rsidR="7B681065" w:rsidRDefault="7B681065" w:rsidP="7B681065"/>
    <w:p w14:paraId="4E460BA7" w14:textId="32BA1D19" w:rsidR="1E41A9E4" w:rsidRDefault="1E41A9E4" w:rsidP="7B681065">
      <w:r>
        <w:t>Maaş Veri Giriş Formu</w:t>
      </w:r>
    </w:p>
    <w:p w14:paraId="480C7773" w14:textId="502F54BA" w:rsidR="1E41A9E4" w:rsidRDefault="1E41A9E4" w:rsidP="7B681065">
      <w:r>
        <w:rPr>
          <w:noProof/>
        </w:rPr>
        <w:drawing>
          <wp:inline distT="0" distB="0" distL="0" distR="0" wp14:anchorId="127C2424" wp14:editId="5F3B334B">
            <wp:extent cx="5762626" cy="3248025"/>
            <wp:effectExtent l="0" t="0" r="0" b="0"/>
            <wp:docPr id="1447385455" name="Resim 1447385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Personel maaş ve komisyonlarını girmek için bu sayfayı kullanabilirsiniz.</w:t>
      </w:r>
    </w:p>
    <w:p w14:paraId="323343DB" w14:textId="442DB4F2" w:rsidR="7B681065" w:rsidRDefault="7B681065" w:rsidP="7B681065"/>
    <w:p w14:paraId="605D0753" w14:textId="623B4A9E" w:rsidR="30959B5F" w:rsidRDefault="30959B5F" w:rsidP="7B681065">
      <w:r>
        <w:t>Personel Veri Güncelleme Formu</w:t>
      </w:r>
    </w:p>
    <w:p w14:paraId="25600792" w14:textId="2FC0DD51" w:rsidR="30959B5F" w:rsidRDefault="30959B5F" w:rsidP="7B681065">
      <w:r>
        <w:rPr>
          <w:noProof/>
        </w:rPr>
        <w:drawing>
          <wp:inline distT="0" distB="0" distL="0" distR="0" wp14:anchorId="15425D35" wp14:editId="6A5F25D4">
            <wp:extent cx="5762626" cy="3238500"/>
            <wp:effectExtent l="0" t="0" r="0" b="0"/>
            <wp:docPr id="1448753538" name="Resim 1448753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Bir personelin verilerini güncellemek için bu sayfayı kullanabilirsiniz.</w:t>
      </w:r>
    </w:p>
    <w:p w14:paraId="3FB1ECA2" w14:textId="5AFCD3CB" w:rsidR="7B681065" w:rsidRDefault="7B681065" w:rsidP="7B681065"/>
    <w:p w14:paraId="2587AB1D" w14:textId="2D223DF4" w:rsidR="7B681065" w:rsidRDefault="7B681065" w:rsidP="7B681065"/>
    <w:p w14:paraId="21B9CE62" w14:textId="5A9B1183" w:rsidR="30959B5F" w:rsidRDefault="30959B5F" w:rsidP="7B681065">
      <w:r>
        <w:t>Maaş Veri Güncelleme Formu</w:t>
      </w:r>
    </w:p>
    <w:p w14:paraId="6EA43CD0" w14:textId="3374CD4A" w:rsidR="30959B5F" w:rsidRDefault="30959B5F" w:rsidP="7B681065">
      <w:r>
        <w:rPr>
          <w:noProof/>
        </w:rPr>
        <w:drawing>
          <wp:inline distT="0" distB="0" distL="0" distR="0" wp14:anchorId="0B91C96D" wp14:editId="3712E16F">
            <wp:extent cx="5762626" cy="3219450"/>
            <wp:effectExtent l="0" t="0" r="0" b="0"/>
            <wp:docPr id="434701521" name="Resim 434701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Bir personelin maaşını ve komisyonunu güncellemek için bu sayfayı kullanabilirsiniz.</w:t>
      </w:r>
    </w:p>
    <w:p w14:paraId="46C2B07A" w14:textId="50504F3C" w:rsidR="7B681065" w:rsidRDefault="7B681065" w:rsidP="7B681065"/>
    <w:p w14:paraId="326AADF4" w14:textId="507E53CB" w:rsidR="7B681065" w:rsidRDefault="7B681065" w:rsidP="7B681065"/>
    <w:p w14:paraId="35CFE324" w14:textId="2E444CD2" w:rsidR="7B681065" w:rsidRDefault="7B681065" w:rsidP="7B681065"/>
    <w:p w14:paraId="346DF995" w14:textId="2D042D3A" w:rsidR="0CC053EC" w:rsidRDefault="0CC053EC" w:rsidP="7B681065">
      <w:r>
        <w:t>Bölüm Veri Giriş Formu 1.1</w:t>
      </w:r>
    </w:p>
    <w:p w14:paraId="3D09BCB3" w14:textId="2A8EABB5" w:rsidR="0CC053EC" w:rsidRDefault="0CC053EC" w:rsidP="7B681065">
      <w:r>
        <w:rPr>
          <w:noProof/>
        </w:rPr>
        <w:drawing>
          <wp:inline distT="0" distB="0" distL="0" distR="0" wp14:anchorId="66E37E3A" wp14:editId="03824161">
            <wp:extent cx="5762626" cy="3181350"/>
            <wp:effectExtent l="0" t="0" r="0" b="0"/>
            <wp:docPr id="2060256815" name="Resim 2060256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03CDA7A">
        <w:t>Bütün bölümleri bu sayfadan görebilirsiniz ve yeni bir bölüm girişi için</w:t>
      </w:r>
      <w:r w:rsidR="7FD74832">
        <w:t xml:space="preserve"> gerekli olan sayfaya ulaşmak için </w:t>
      </w:r>
      <w:r w:rsidR="303CDA7A">
        <w:t>butona tıklayabilirsiniz.</w:t>
      </w:r>
    </w:p>
    <w:p w14:paraId="1E9E255C" w14:textId="4A5D9BB3" w:rsidR="7B681065" w:rsidRDefault="7B681065" w:rsidP="7B681065"/>
    <w:p w14:paraId="1C1397D4" w14:textId="58E2505F" w:rsidR="3CFE3D00" w:rsidRDefault="3CFE3D00" w:rsidP="7B681065">
      <w:r>
        <w:t>Bölüm Veri Giriş Formu 1.2</w:t>
      </w:r>
    </w:p>
    <w:p w14:paraId="3CDEFC61" w14:textId="567EB64A" w:rsidR="3CFE3D00" w:rsidRDefault="3CFE3D00" w:rsidP="7B681065">
      <w:r>
        <w:rPr>
          <w:noProof/>
        </w:rPr>
        <w:drawing>
          <wp:inline distT="0" distB="0" distL="0" distR="0" wp14:anchorId="611EB060" wp14:editId="5BE1E104">
            <wp:extent cx="5762626" cy="3019425"/>
            <wp:effectExtent l="0" t="0" r="0" b="0"/>
            <wp:docPr id="256561898" name="Resim 256561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Yeni bir bölüm girişi için bu sayfayı kullanabilirsiniz.</w:t>
      </w:r>
    </w:p>
    <w:p w14:paraId="0F85590A" w14:textId="4A4284E9" w:rsidR="7B681065" w:rsidRDefault="7B681065" w:rsidP="7B681065"/>
    <w:p w14:paraId="5B8B463D" w14:textId="168829F6" w:rsidR="7B681065" w:rsidRDefault="7B681065" w:rsidP="7B681065"/>
    <w:p w14:paraId="19CFE3ED" w14:textId="53065E2B" w:rsidR="7B681065" w:rsidRDefault="7B681065" w:rsidP="7B681065"/>
    <w:p w14:paraId="4AD42211" w14:textId="3221C2BB" w:rsidR="7B681065" w:rsidRDefault="7B681065" w:rsidP="7B681065"/>
    <w:p w14:paraId="287B5519" w14:textId="39F33B22" w:rsidR="3CFE3D00" w:rsidRDefault="3CFE3D00" w:rsidP="7B681065">
      <w:r>
        <w:t>Personel Wizard Formu 1.1</w:t>
      </w:r>
    </w:p>
    <w:p w14:paraId="3DCADBDA" w14:textId="504CAB65" w:rsidR="3CFE3D00" w:rsidRDefault="3CFE3D00" w:rsidP="7B681065">
      <w:r>
        <w:rPr>
          <w:noProof/>
        </w:rPr>
        <w:drawing>
          <wp:inline distT="0" distB="0" distL="0" distR="0" wp14:anchorId="147CF923" wp14:editId="22D4E1A9">
            <wp:extent cx="5762626" cy="3238500"/>
            <wp:effectExtent l="0" t="0" r="0" b="0"/>
            <wp:docPr id="1463840047" name="Resim 1463840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Personel Wizard Formunun birinci adımıdır. Personel </w:t>
      </w:r>
      <w:r w:rsidR="124DD05B">
        <w:t xml:space="preserve">kaydı için </w:t>
      </w:r>
      <w:r>
        <w:t xml:space="preserve">gerekli bilgileri doldurduktan sonra ikinci adıma geçmek için </w:t>
      </w:r>
      <w:proofErr w:type="spellStart"/>
      <w:r w:rsidR="10C41B97">
        <w:t>Next</w:t>
      </w:r>
      <w:proofErr w:type="spellEnd"/>
      <w:r w:rsidR="10C41B97">
        <w:t xml:space="preserve"> butonuna basabilirsiniz.</w:t>
      </w:r>
    </w:p>
    <w:p w14:paraId="13988B28" w14:textId="51D9A725" w:rsidR="7B681065" w:rsidRDefault="7B681065" w:rsidP="7B681065"/>
    <w:p w14:paraId="7FE3D606" w14:textId="5F243670" w:rsidR="19E78BDD" w:rsidRDefault="19E78BDD" w:rsidP="7B681065">
      <w:r>
        <w:t>Personel Wizard Formu 1.2</w:t>
      </w:r>
    </w:p>
    <w:p w14:paraId="25EFEE89" w14:textId="4C2DC530" w:rsidR="19E78BDD" w:rsidRDefault="19E78BDD" w:rsidP="7B681065">
      <w:r>
        <w:rPr>
          <w:noProof/>
        </w:rPr>
        <w:drawing>
          <wp:inline distT="0" distB="0" distL="0" distR="0" wp14:anchorId="4C728DEE" wp14:editId="2A7698E9">
            <wp:extent cx="5762626" cy="3209925"/>
            <wp:effectExtent l="0" t="0" r="0" b="0"/>
            <wp:docPr id="883032370" name="Resim 883032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Personel Wizard Formunun ikinci adımıdır. Personel kaydı için gerekli bilgileri doldurduktan sonra üçüncü adıma geçmek için </w:t>
      </w:r>
      <w:proofErr w:type="spellStart"/>
      <w:r>
        <w:t>Next</w:t>
      </w:r>
      <w:proofErr w:type="spellEnd"/>
      <w:r>
        <w:t xml:space="preserve"> butonuna basabilirsiniz.</w:t>
      </w:r>
    </w:p>
    <w:p w14:paraId="7EFA9A4A" w14:textId="1FC52A97" w:rsidR="7B681065" w:rsidRDefault="7B681065" w:rsidP="7B681065"/>
    <w:p w14:paraId="495EEAC5" w14:textId="711DC2FB" w:rsidR="7B681065" w:rsidRDefault="7B681065" w:rsidP="7B681065"/>
    <w:p w14:paraId="063101F1" w14:textId="68DD0174" w:rsidR="583EB996" w:rsidRDefault="583EB996" w:rsidP="7B681065">
      <w:r>
        <w:t>Personel Wizard Formu 1.3</w:t>
      </w:r>
    </w:p>
    <w:p w14:paraId="75B6085A" w14:textId="57CE426A" w:rsidR="583EB996" w:rsidRDefault="583EB996" w:rsidP="7B681065">
      <w:r>
        <w:rPr>
          <w:noProof/>
        </w:rPr>
        <w:drawing>
          <wp:inline distT="0" distB="0" distL="0" distR="0" wp14:anchorId="31228DDF" wp14:editId="78031CD9">
            <wp:extent cx="5762626" cy="3067050"/>
            <wp:effectExtent l="0" t="0" r="0" b="0"/>
            <wp:docPr id="508613884" name="Resim 508613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Personel Wizard Formunun üçüncü adımıdır. Personel kaydı için gerekli bilgileri doldurduktan sonra dördüncü ve son adıma geçmek için </w:t>
      </w:r>
      <w:proofErr w:type="spellStart"/>
      <w:r>
        <w:t>Next</w:t>
      </w:r>
      <w:proofErr w:type="spellEnd"/>
      <w:r>
        <w:t xml:space="preserve"> butonuna basabilirsiniz.</w:t>
      </w:r>
    </w:p>
    <w:p w14:paraId="5AB53BC7" w14:textId="261D5462" w:rsidR="7B681065" w:rsidRDefault="7B681065" w:rsidP="7B681065"/>
    <w:p w14:paraId="657D7FF9" w14:textId="59A2E0CF" w:rsidR="7B681065" w:rsidRDefault="7B681065" w:rsidP="7B681065"/>
    <w:p w14:paraId="0ADEC570" w14:textId="2DCCBEA3" w:rsidR="583EB996" w:rsidRDefault="583EB996" w:rsidP="7B681065">
      <w:r>
        <w:t>Personel Wizard Formu 1.4</w:t>
      </w:r>
    </w:p>
    <w:p w14:paraId="3A70C0A3" w14:textId="264E3015" w:rsidR="583EB996" w:rsidRDefault="583EB996" w:rsidP="7B681065">
      <w:r>
        <w:rPr>
          <w:noProof/>
        </w:rPr>
        <w:drawing>
          <wp:inline distT="0" distB="0" distL="0" distR="0" wp14:anchorId="390E39F7" wp14:editId="2C454209">
            <wp:extent cx="5762626" cy="3057525"/>
            <wp:effectExtent l="0" t="0" r="0" b="0"/>
            <wp:docPr id="527044242" name="Resim 527044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Personel Wizard Formunun son sayfasıdır. </w:t>
      </w:r>
      <w:proofErr w:type="gramStart"/>
      <w:r>
        <w:t>Kayıt ettiğiniz</w:t>
      </w:r>
      <w:proofErr w:type="gramEnd"/>
      <w:r>
        <w:t xml:space="preserve"> personelin bilgilerini buradan görebilir</w:t>
      </w:r>
      <w:r w:rsidR="0853695F">
        <w:t xml:space="preserve"> butona tıklayarak kaydı tamamlayabilirsiniz.</w:t>
      </w:r>
    </w:p>
    <w:p w14:paraId="60D5BC6E" w14:textId="1FC52A97" w:rsidR="7B681065" w:rsidRDefault="7B681065" w:rsidP="7B681065"/>
    <w:p w14:paraId="3C02D537" w14:textId="575579C6" w:rsidR="7B681065" w:rsidRDefault="7B681065" w:rsidP="7B681065"/>
    <w:p w14:paraId="69E31E9E" w14:textId="7D03BD8D" w:rsidR="7B681065" w:rsidRDefault="7B681065" w:rsidP="7B681065"/>
    <w:p w14:paraId="4A3CE514" w14:textId="516B2F95" w:rsidR="73966229" w:rsidRDefault="73966229" w:rsidP="7B681065">
      <w:r>
        <w:t>Bölümlere Göre Personel Listesi</w:t>
      </w:r>
    </w:p>
    <w:p w14:paraId="053F0CB8" w14:textId="58F596AC" w:rsidR="73966229" w:rsidRDefault="73966229" w:rsidP="7B681065">
      <w:r>
        <w:rPr>
          <w:noProof/>
        </w:rPr>
        <w:drawing>
          <wp:inline distT="0" distB="0" distL="0" distR="0" wp14:anchorId="370F620A" wp14:editId="212F3D09">
            <wp:extent cx="5762626" cy="3238500"/>
            <wp:effectExtent l="0" t="0" r="0" b="0"/>
            <wp:docPr id="1675044950" name="Resim 1675044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Hangi bölümlerde hangi </w:t>
      </w:r>
      <w:r w:rsidR="6E2BD5F9">
        <w:t>personellerin olduğunu bu sayfadan görüntüleyebilirsiniz.</w:t>
      </w:r>
    </w:p>
    <w:p w14:paraId="330E330F" w14:textId="5EF45EA9" w:rsidR="7B681065" w:rsidRDefault="7B681065" w:rsidP="7B681065"/>
    <w:p w14:paraId="4E052330" w14:textId="7A9927DA" w:rsidR="7B681065" w:rsidRDefault="7B681065" w:rsidP="7B681065"/>
    <w:p w14:paraId="12D1722C" w14:textId="6BCCEF66" w:rsidR="6E2BD5F9" w:rsidRDefault="6E2BD5F9" w:rsidP="7B681065">
      <w:r>
        <w:t>Personele Göre Maaş Listesi</w:t>
      </w:r>
    </w:p>
    <w:p w14:paraId="7E3299E7" w14:textId="4655E96B" w:rsidR="6E2BD5F9" w:rsidRDefault="6E2BD5F9" w:rsidP="7B681065">
      <w:r>
        <w:rPr>
          <w:noProof/>
        </w:rPr>
        <w:lastRenderedPageBreak/>
        <w:drawing>
          <wp:inline distT="0" distB="0" distL="0" distR="0" wp14:anchorId="7EC5A1F1" wp14:editId="7C2B38CE">
            <wp:extent cx="5762626" cy="3238500"/>
            <wp:effectExtent l="0" t="0" r="0" b="0"/>
            <wp:docPr id="87631857" name="Resim 87631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Her bir personelin maaş listesini ayrı ayrı görüntüleyebildiğiniz sayfadır.</w:t>
      </w:r>
    </w:p>
    <w:p w14:paraId="73B6673C" w14:textId="58282BB5" w:rsidR="7B681065" w:rsidRDefault="7B681065" w:rsidP="7B681065"/>
    <w:p w14:paraId="76791D9F" w14:textId="31AC13DD" w:rsidR="7B681065" w:rsidRDefault="7B681065" w:rsidP="7B681065"/>
    <w:p w14:paraId="6E43642C" w14:textId="537EACEC" w:rsidR="7B681065" w:rsidRDefault="7B681065" w:rsidP="7B681065"/>
    <w:p w14:paraId="5AB76A2A" w14:textId="08D41206" w:rsidR="0AABF59F" w:rsidRDefault="0AABF59F" w:rsidP="7B681065">
      <w:r>
        <w:t xml:space="preserve">Toplam Personel </w:t>
      </w:r>
      <w:r w:rsidR="6E2BD5F9">
        <w:t>Maaş</w:t>
      </w:r>
      <w:r w:rsidR="103A6A5F">
        <w:t xml:space="preserve">ları </w:t>
      </w:r>
      <w:r w:rsidR="6E2BD5F9">
        <w:t>Grafiği</w:t>
      </w:r>
    </w:p>
    <w:p w14:paraId="18275C2C" w14:textId="3E84A317" w:rsidR="6E2BD5F9" w:rsidRDefault="6E2BD5F9" w:rsidP="7B681065">
      <w:r>
        <w:rPr>
          <w:noProof/>
        </w:rPr>
        <w:drawing>
          <wp:inline distT="0" distB="0" distL="0" distR="0" wp14:anchorId="486BFC73" wp14:editId="7FFBDBC6">
            <wp:extent cx="5762626" cy="3238500"/>
            <wp:effectExtent l="0" t="0" r="0" b="0"/>
            <wp:docPr id="995624840" name="Resim 995624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Her bir personelin yıllık maaş grafiğini takip edebileceğiniz sayfadır.</w:t>
      </w:r>
    </w:p>
    <w:p w14:paraId="71EACF03" w14:textId="758B602A" w:rsidR="7B681065" w:rsidRDefault="7B681065" w:rsidP="7B681065"/>
    <w:p w14:paraId="78EE95D3" w14:textId="71BA746C" w:rsidR="512FD753" w:rsidRDefault="512FD753" w:rsidP="7B681065">
      <w:r>
        <w:t>Personel İletişim Formu</w:t>
      </w:r>
    </w:p>
    <w:p w14:paraId="5CFE9F79" w14:textId="611574D6" w:rsidR="512FD753" w:rsidRDefault="512FD753" w:rsidP="7B681065">
      <w:r>
        <w:rPr>
          <w:noProof/>
        </w:rPr>
        <w:lastRenderedPageBreak/>
        <w:drawing>
          <wp:inline distT="0" distB="0" distL="0" distR="0" wp14:anchorId="3A663BB8" wp14:editId="28207381">
            <wp:extent cx="5762626" cy="3257550"/>
            <wp:effectExtent l="0" t="0" r="0" b="0"/>
            <wp:docPr id="459309615" name="Resim 459309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Personellerin iletişim bilgilerinin listelendiği sayfadır.</w:t>
      </w:r>
    </w:p>
    <w:sectPr w:rsidR="512FD753" w:rsidSect="00AF468A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28695D" w14:textId="77777777" w:rsidR="003A75F3" w:rsidRDefault="003A75F3" w:rsidP="00513208">
      <w:pPr>
        <w:spacing w:after="0" w:line="240" w:lineRule="auto"/>
      </w:pPr>
      <w:r>
        <w:separator/>
      </w:r>
    </w:p>
  </w:endnote>
  <w:endnote w:type="continuationSeparator" w:id="0">
    <w:p w14:paraId="2C451036" w14:textId="77777777" w:rsidR="003A75F3" w:rsidRDefault="003A75F3" w:rsidP="00513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AD791" w14:textId="77777777" w:rsidR="00513208" w:rsidRDefault="0051320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5372156"/>
      <w:docPartObj>
        <w:docPartGallery w:val="Page Numbers (Bottom of Page)"/>
        <w:docPartUnique/>
      </w:docPartObj>
    </w:sdtPr>
    <w:sdtContent>
      <w:p w14:paraId="789FCF65" w14:textId="77777777" w:rsidR="00513208" w:rsidRDefault="0051320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7DD7">
          <w:rPr>
            <w:noProof/>
          </w:rPr>
          <w:t>3</w:t>
        </w:r>
        <w:r>
          <w:fldChar w:fldCharType="end"/>
        </w:r>
      </w:p>
    </w:sdtContent>
  </w:sdt>
  <w:p w14:paraId="25E44ACE" w14:textId="77777777" w:rsidR="00513208" w:rsidRDefault="0051320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D5F52" w14:textId="77777777" w:rsidR="00513208" w:rsidRDefault="0051320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71445" w14:textId="77777777" w:rsidR="003A75F3" w:rsidRDefault="003A75F3" w:rsidP="00513208">
      <w:pPr>
        <w:spacing w:after="0" w:line="240" w:lineRule="auto"/>
      </w:pPr>
      <w:r>
        <w:separator/>
      </w:r>
    </w:p>
  </w:footnote>
  <w:footnote w:type="continuationSeparator" w:id="0">
    <w:p w14:paraId="48334B06" w14:textId="77777777" w:rsidR="003A75F3" w:rsidRDefault="003A75F3" w:rsidP="00513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89A2B" w14:textId="77777777" w:rsidR="00513208" w:rsidRDefault="0051320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802A1" w14:textId="77777777" w:rsidR="00513208" w:rsidRDefault="0051320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EB6B9" w14:textId="77777777" w:rsidR="00513208" w:rsidRDefault="0051320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MysTAG0uampko6SsGpxcWZ+XkgBYaGtQA9fMxhLQAAAA=="/>
  </w:docVars>
  <w:rsids>
    <w:rsidRoot w:val="00526332"/>
    <w:rsid w:val="0001618A"/>
    <w:rsid w:val="00031A98"/>
    <w:rsid w:val="00034B2A"/>
    <w:rsid w:val="00067B7D"/>
    <w:rsid w:val="0007481D"/>
    <w:rsid w:val="00085A8E"/>
    <w:rsid w:val="00092C9A"/>
    <w:rsid w:val="000A1137"/>
    <w:rsid w:val="000A5006"/>
    <w:rsid w:val="000D3629"/>
    <w:rsid w:val="000F0EBC"/>
    <w:rsid w:val="000F6E75"/>
    <w:rsid w:val="00101475"/>
    <w:rsid w:val="00112B61"/>
    <w:rsid w:val="00131528"/>
    <w:rsid w:val="001321F8"/>
    <w:rsid w:val="001455B4"/>
    <w:rsid w:val="00146284"/>
    <w:rsid w:val="0015602C"/>
    <w:rsid w:val="00161E60"/>
    <w:rsid w:val="001766FC"/>
    <w:rsid w:val="001816C8"/>
    <w:rsid w:val="00187621"/>
    <w:rsid w:val="001C0D5B"/>
    <w:rsid w:val="001DE81C"/>
    <w:rsid w:val="001E07F9"/>
    <w:rsid w:val="001F7E76"/>
    <w:rsid w:val="002158A8"/>
    <w:rsid w:val="0023708D"/>
    <w:rsid w:val="00265CA9"/>
    <w:rsid w:val="002A2D94"/>
    <w:rsid w:val="002A476D"/>
    <w:rsid w:val="002B575A"/>
    <w:rsid w:val="002B7F9C"/>
    <w:rsid w:val="002C4086"/>
    <w:rsid w:val="002C4FB3"/>
    <w:rsid w:val="003014D7"/>
    <w:rsid w:val="003128FB"/>
    <w:rsid w:val="00325CD0"/>
    <w:rsid w:val="00330C48"/>
    <w:rsid w:val="00332122"/>
    <w:rsid w:val="00342E62"/>
    <w:rsid w:val="00365C73"/>
    <w:rsid w:val="00366EF2"/>
    <w:rsid w:val="003705E8"/>
    <w:rsid w:val="0038476F"/>
    <w:rsid w:val="00390A24"/>
    <w:rsid w:val="003A75F3"/>
    <w:rsid w:val="003A77CE"/>
    <w:rsid w:val="003B5DB0"/>
    <w:rsid w:val="003C3FA0"/>
    <w:rsid w:val="003D0A6C"/>
    <w:rsid w:val="003D0AE6"/>
    <w:rsid w:val="003E7E16"/>
    <w:rsid w:val="003F0F58"/>
    <w:rsid w:val="003F30F3"/>
    <w:rsid w:val="00411C38"/>
    <w:rsid w:val="00412C83"/>
    <w:rsid w:val="00416717"/>
    <w:rsid w:val="00420475"/>
    <w:rsid w:val="00436F08"/>
    <w:rsid w:val="00475E52"/>
    <w:rsid w:val="00477118"/>
    <w:rsid w:val="0048405E"/>
    <w:rsid w:val="004925F5"/>
    <w:rsid w:val="0049464E"/>
    <w:rsid w:val="00513208"/>
    <w:rsid w:val="0052570B"/>
    <w:rsid w:val="00526332"/>
    <w:rsid w:val="00541159"/>
    <w:rsid w:val="0054421B"/>
    <w:rsid w:val="005503D7"/>
    <w:rsid w:val="00556857"/>
    <w:rsid w:val="00565BA4"/>
    <w:rsid w:val="0058095C"/>
    <w:rsid w:val="005A1FA7"/>
    <w:rsid w:val="005A261A"/>
    <w:rsid w:val="005E4D4C"/>
    <w:rsid w:val="005E7DD7"/>
    <w:rsid w:val="005F3F77"/>
    <w:rsid w:val="006027A4"/>
    <w:rsid w:val="00602BFA"/>
    <w:rsid w:val="006053F1"/>
    <w:rsid w:val="006226FD"/>
    <w:rsid w:val="00631013"/>
    <w:rsid w:val="00633E88"/>
    <w:rsid w:val="00676EE2"/>
    <w:rsid w:val="00677CAB"/>
    <w:rsid w:val="006A55ED"/>
    <w:rsid w:val="006B0A53"/>
    <w:rsid w:val="006B2ECC"/>
    <w:rsid w:val="00701B2C"/>
    <w:rsid w:val="0071233F"/>
    <w:rsid w:val="00713BCA"/>
    <w:rsid w:val="00735481"/>
    <w:rsid w:val="00743719"/>
    <w:rsid w:val="00756532"/>
    <w:rsid w:val="007616D1"/>
    <w:rsid w:val="0078383F"/>
    <w:rsid w:val="00784277"/>
    <w:rsid w:val="00790477"/>
    <w:rsid w:val="007B0E5C"/>
    <w:rsid w:val="007C35C5"/>
    <w:rsid w:val="007C5C2B"/>
    <w:rsid w:val="007D39C8"/>
    <w:rsid w:val="007F6026"/>
    <w:rsid w:val="007F71F1"/>
    <w:rsid w:val="00810315"/>
    <w:rsid w:val="00814AEB"/>
    <w:rsid w:val="00832D45"/>
    <w:rsid w:val="00833926"/>
    <w:rsid w:val="008544D8"/>
    <w:rsid w:val="008725B9"/>
    <w:rsid w:val="00883852"/>
    <w:rsid w:val="00884AD8"/>
    <w:rsid w:val="00884FFE"/>
    <w:rsid w:val="00885533"/>
    <w:rsid w:val="00887527"/>
    <w:rsid w:val="0089638F"/>
    <w:rsid w:val="008B4BE7"/>
    <w:rsid w:val="008D29C8"/>
    <w:rsid w:val="008D3432"/>
    <w:rsid w:val="008F0AFF"/>
    <w:rsid w:val="008F6254"/>
    <w:rsid w:val="0091105E"/>
    <w:rsid w:val="00916BA4"/>
    <w:rsid w:val="00917FAB"/>
    <w:rsid w:val="00933D36"/>
    <w:rsid w:val="009445A2"/>
    <w:rsid w:val="00957600"/>
    <w:rsid w:val="009854E5"/>
    <w:rsid w:val="00987ED8"/>
    <w:rsid w:val="009A192A"/>
    <w:rsid w:val="009A1C6D"/>
    <w:rsid w:val="009B1141"/>
    <w:rsid w:val="009B5EC6"/>
    <w:rsid w:val="009C1A38"/>
    <w:rsid w:val="009D0E2C"/>
    <w:rsid w:val="009E7B45"/>
    <w:rsid w:val="009F1B87"/>
    <w:rsid w:val="00A14E7A"/>
    <w:rsid w:val="00A16335"/>
    <w:rsid w:val="00A504BA"/>
    <w:rsid w:val="00A602DA"/>
    <w:rsid w:val="00A64F36"/>
    <w:rsid w:val="00A70943"/>
    <w:rsid w:val="00A70DA8"/>
    <w:rsid w:val="00A85D2F"/>
    <w:rsid w:val="00A90A65"/>
    <w:rsid w:val="00A94007"/>
    <w:rsid w:val="00A94051"/>
    <w:rsid w:val="00AC040D"/>
    <w:rsid w:val="00AC61D9"/>
    <w:rsid w:val="00AF3EAE"/>
    <w:rsid w:val="00AF468A"/>
    <w:rsid w:val="00B3669D"/>
    <w:rsid w:val="00B723E4"/>
    <w:rsid w:val="00B92059"/>
    <w:rsid w:val="00BB7005"/>
    <w:rsid w:val="00BC247E"/>
    <w:rsid w:val="00BD29BE"/>
    <w:rsid w:val="00BE567D"/>
    <w:rsid w:val="00C04D11"/>
    <w:rsid w:val="00C05CF9"/>
    <w:rsid w:val="00C16FC3"/>
    <w:rsid w:val="00C226CF"/>
    <w:rsid w:val="00C60751"/>
    <w:rsid w:val="00C82A7B"/>
    <w:rsid w:val="00CA1B99"/>
    <w:rsid w:val="00CE065F"/>
    <w:rsid w:val="00D064CC"/>
    <w:rsid w:val="00D160D2"/>
    <w:rsid w:val="00D40551"/>
    <w:rsid w:val="00D41BAB"/>
    <w:rsid w:val="00D440E7"/>
    <w:rsid w:val="00D67C2E"/>
    <w:rsid w:val="00DA2F2C"/>
    <w:rsid w:val="00DA4A21"/>
    <w:rsid w:val="00DB3815"/>
    <w:rsid w:val="00DC1D78"/>
    <w:rsid w:val="00DD5A88"/>
    <w:rsid w:val="00DE5149"/>
    <w:rsid w:val="00DF2786"/>
    <w:rsid w:val="00DF369B"/>
    <w:rsid w:val="00E246DF"/>
    <w:rsid w:val="00E34D7B"/>
    <w:rsid w:val="00E44D0B"/>
    <w:rsid w:val="00E62615"/>
    <w:rsid w:val="00E86AD8"/>
    <w:rsid w:val="00E94D4B"/>
    <w:rsid w:val="00EA02D5"/>
    <w:rsid w:val="00EA0D14"/>
    <w:rsid w:val="00EC58F9"/>
    <w:rsid w:val="00EF2CA2"/>
    <w:rsid w:val="00F11C2A"/>
    <w:rsid w:val="00F12089"/>
    <w:rsid w:val="00F13A35"/>
    <w:rsid w:val="00F26987"/>
    <w:rsid w:val="00F27512"/>
    <w:rsid w:val="00F45E59"/>
    <w:rsid w:val="00F50F40"/>
    <w:rsid w:val="00F530AB"/>
    <w:rsid w:val="00F54246"/>
    <w:rsid w:val="00F64F38"/>
    <w:rsid w:val="00F655E1"/>
    <w:rsid w:val="00F841C6"/>
    <w:rsid w:val="00F95157"/>
    <w:rsid w:val="00F96E7F"/>
    <w:rsid w:val="00FD5B23"/>
    <w:rsid w:val="00FF5BF9"/>
    <w:rsid w:val="02024898"/>
    <w:rsid w:val="023E77DC"/>
    <w:rsid w:val="033C40BE"/>
    <w:rsid w:val="0344E749"/>
    <w:rsid w:val="0560BCAF"/>
    <w:rsid w:val="05D2DC0E"/>
    <w:rsid w:val="072AF9EA"/>
    <w:rsid w:val="076AE94A"/>
    <w:rsid w:val="07B0E3B6"/>
    <w:rsid w:val="0853695F"/>
    <w:rsid w:val="09CE834B"/>
    <w:rsid w:val="0AABF59F"/>
    <w:rsid w:val="0CC053EC"/>
    <w:rsid w:val="0D18CBDC"/>
    <w:rsid w:val="0D537FD6"/>
    <w:rsid w:val="0D790C42"/>
    <w:rsid w:val="0D900AED"/>
    <w:rsid w:val="0EA40CB3"/>
    <w:rsid w:val="0EF6F4B6"/>
    <w:rsid w:val="0F40F8A6"/>
    <w:rsid w:val="0FA7A919"/>
    <w:rsid w:val="103A6A5F"/>
    <w:rsid w:val="10C41B97"/>
    <w:rsid w:val="1155FF8A"/>
    <w:rsid w:val="124DD05B"/>
    <w:rsid w:val="133F324C"/>
    <w:rsid w:val="140CBB34"/>
    <w:rsid w:val="14E89227"/>
    <w:rsid w:val="17BC7BE3"/>
    <w:rsid w:val="17F0CC34"/>
    <w:rsid w:val="1893B839"/>
    <w:rsid w:val="19E78BDD"/>
    <w:rsid w:val="1A498411"/>
    <w:rsid w:val="1AB73F77"/>
    <w:rsid w:val="1BCF63DE"/>
    <w:rsid w:val="1C37A998"/>
    <w:rsid w:val="1CA3DEED"/>
    <w:rsid w:val="1DF5EE28"/>
    <w:rsid w:val="1E41A9E4"/>
    <w:rsid w:val="1E66E2E7"/>
    <w:rsid w:val="1EDA2F60"/>
    <w:rsid w:val="1F324E92"/>
    <w:rsid w:val="206946AF"/>
    <w:rsid w:val="20E47690"/>
    <w:rsid w:val="22B6A64C"/>
    <w:rsid w:val="23AE3E76"/>
    <w:rsid w:val="256D5549"/>
    <w:rsid w:val="25E3499A"/>
    <w:rsid w:val="266066FD"/>
    <w:rsid w:val="26D24ED1"/>
    <w:rsid w:val="27BBCD64"/>
    <w:rsid w:val="29201471"/>
    <w:rsid w:val="29BFBC91"/>
    <w:rsid w:val="2E0EC88E"/>
    <w:rsid w:val="2EA694B9"/>
    <w:rsid w:val="303CDA7A"/>
    <w:rsid w:val="30959B5F"/>
    <w:rsid w:val="31CBD01B"/>
    <w:rsid w:val="32B21D52"/>
    <w:rsid w:val="3323160E"/>
    <w:rsid w:val="339B84BE"/>
    <w:rsid w:val="33E92091"/>
    <w:rsid w:val="34B79341"/>
    <w:rsid w:val="37330A98"/>
    <w:rsid w:val="39B56DC5"/>
    <w:rsid w:val="39F9C762"/>
    <w:rsid w:val="3CFE3D00"/>
    <w:rsid w:val="3ED50CFC"/>
    <w:rsid w:val="403F2AAA"/>
    <w:rsid w:val="424A3C15"/>
    <w:rsid w:val="454167CC"/>
    <w:rsid w:val="462446D1"/>
    <w:rsid w:val="46E32802"/>
    <w:rsid w:val="484DDF80"/>
    <w:rsid w:val="49EA4E05"/>
    <w:rsid w:val="4AF56C7B"/>
    <w:rsid w:val="4B405BC5"/>
    <w:rsid w:val="4BC0CCB1"/>
    <w:rsid w:val="4C19341E"/>
    <w:rsid w:val="4E68DDBA"/>
    <w:rsid w:val="503E633B"/>
    <w:rsid w:val="5058492D"/>
    <w:rsid w:val="5073C924"/>
    <w:rsid w:val="50C9290A"/>
    <w:rsid w:val="5126F9F7"/>
    <w:rsid w:val="512FD753"/>
    <w:rsid w:val="55CB1963"/>
    <w:rsid w:val="583EB996"/>
    <w:rsid w:val="59A23127"/>
    <w:rsid w:val="5B4FBBC5"/>
    <w:rsid w:val="5BB52859"/>
    <w:rsid w:val="5BF9487C"/>
    <w:rsid w:val="5ED9D2E8"/>
    <w:rsid w:val="5F36DD4B"/>
    <w:rsid w:val="60C0409C"/>
    <w:rsid w:val="60E8BF2B"/>
    <w:rsid w:val="61FCC463"/>
    <w:rsid w:val="62B6546F"/>
    <w:rsid w:val="62DC1E56"/>
    <w:rsid w:val="63E20260"/>
    <w:rsid w:val="64744226"/>
    <w:rsid w:val="6675C399"/>
    <w:rsid w:val="68CF20B3"/>
    <w:rsid w:val="69333BB9"/>
    <w:rsid w:val="6BC26308"/>
    <w:rsid w:val="6D52EACE"/>
    <w:rsid w:val="6D926EFA"/>
    <w:rsid w:val="6E16F175"/>
    <w:rsid w:val="6E2BD5F9"/>
    <w:rsid w:val="6E2DC6DF"/>
    <w:rsid w:val="6EEF92C3"/>
    <w:rsid w:val="71D4FD54"/>
    <w:rsid w:val="72AC3933"/>
    <w:rsid w:val="73783E2B"/>
    <w:rsid w:val="73966229"/>
    <w:rsid w:val="77F9F342"/>
    <w:rsid w:val="7B681065"/>
    <w:rsid w:val="7BEF8CB9"/>
    <w:rsid w:val="7C39F31C"/>
    <w:rsid w:val="7D4A7AF2"/>
    <w:rsid w:val="7D5835F4"/>
    <w:rsid w:val="7FCCDD1C"/>
    <w:rsid w:val="7FD7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6ABA8"/>
  <w15:chartTrackingRefBased/>
  <w15:docId w15:val="{B2EE00B9-0F14-4BAC-B321-93314CF6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3208"/>
  </w:style>
  <w:style w:type="paragraph" w:styleId="AltBilgi">
    <w:name w:val="footer"/>
    <w:basedOn w:val="Normal"/>
    <w:link w:val="Al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3208"/>
  </w:style>
  <w:style w:type="character" w:styleId="zmlenmeyenBahsetme">
    <w:name w:val="Unresolved Mention"/>
    <w:basedOn w:val="VarsaylanParagrafYazTipi"/>
    <w:uiPriority w:val="99"/>
    <w:semiHidden/>
    <w:unhideWhenUsed/>
    <w:rsid w:val="00FF5B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3CD1BFD4D9E4F92043EC91A4ED422" ma:contentTypeVersion="7" ma:contentTypeDescription="Create a new document." ma:contentTypeScope="" ma:versionID="15a68783754e758b020a0b50ccc98d15">
  <xsd:schema xmlns:xsd="http://www.w3.org/2001/XMLSchema" xmlns:xs="http://www.w3.org/2001/XMLSchema" xmlns:p="http://schemas.microsoft.com/office/2006/metadata/properties" xmlns:ns2="bdd3cf8b-1f6a-4c10-a29d-66c55813ed33" xmlns:ns3="3197d434-bf6e-438c-ac3d-13f26b66a1ad" targetNamespace="http://schemas.microsoft.com/office/2006/metadata/properties" ma:root="true" ma:fieldsID="47ff4a248651467be37565093673904c" ns2:_="" ns3:_="">
    <xsd:import namespace="bdd3cf8b-1f6a-4c10-a29d-66c55813ed33"/>
    <xsd:import namespace="3197d434-bf6e-438c-ac3d-13f26b66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3cf8b-1f6a-4c10-a29d-66c55813e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d434-bf6e-438c-ac3d-13f26b66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D4B861-0EB3-482F-AC4A-B9E9541B7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3cf8b-1f6a-4c10-a29d-66c55813ed33"/>
    <ds:schemaRef ds:uri="3197d434-bf6e-438c-ac3d-13f26b66a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9ED8E4-4916-441B-81F6-AB6DD50429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ABE702-91C5-4B28-953C-6AFBE1B59B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17</Words>
  <Characters>2378</Characters>
  <Application>Microsoft Office Word</Application>
  <DocSecurity>0</DocSecurity>
  <Lines>19</Lines>
  <Paragraphs>5</Paragraphs>
  <ScaleCrop>false</ScaleCrop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eren uçar</cp:lastModifiedBy>
  <cp:revision>2</cp:revision>
  <cp:lastPrinted>2021-08-02T09:42:00Z</cp:lastPrinted>
  <dcterms:created xsi:type="dcterms:W3CDTF">2025-05-11T22:17:00Z</dcterms:created>
  <dcterms:modified xsi:type="dcterms:W3CDTF">2025-05-11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3CD1BFD4D9E4F92043EC91A4ED422</vt:lpwstr>
  </property>
</Properties>
</file>